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21-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FirstParagraph"/>
      </w:pP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BodyText"/>
      </w:pPr>
    </w:p>
    <w:p>
      <w:pPr>
        <w:pStyle w:val="Heading3"/>
      </w:pPr>
      <w:bookmarkStart w:id="42" w:name="sm-en-la-infancia"/>
      <w:bookmarkEnd w:id="42"/>
      <w:r>
        <w:t xml:space="preserve">SM en la infancia</w:t>
      </w:r>
    </w:p>
    <w:p>
      <w:pPr>
        <w:pStyle w:val="FirstParagraph"/>
      </w:pPr>
      <w:r>
        <w:t xml:space="preserve">En los últimos 50 años la obesidad y el SM se ha convertido en una</w:t>
      </w:r>
      <w:r>
        <w:t xml:space="preserve"> </w:t>
      </w:r>
      <w:r>
        <w:t xml:space="preserve">pandemia.Y si esto se consideraba antes como enfermedades de la edad</w:t>
      </w:r>
      <w:r>
        <w:t xml:space="preserve"> </w:t>
      </w:r>
      <w:r>
        <w:t xml:space="preserve">media de la vida, ahora ha ido aumentando de forma progresiva su</w:t>
      </w:r>
      <w:r>
        <w:t xml:space="preserve"> </w:t>
      </w:r>
      <w:r>
        <w:t xml:space="preserve">incidencia en niños y adolescentes. Que no solo se están volviendo más</w:t>
      </w:r>
      <w:r>
        <w:t xml:space="preserve"> </w:t>
      </w:r>
      <w:r>
        <w:t xml:space="preserve">obesos sino que 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 Trasladar el concepto de riesgo utilizado en la</w:t>
      </w:r>
      <w:r>
        <w:t xml:space="preserve"> </w:t>
      </w:r>
      <w:r>
        <w:t xml:space="preserve">población adulta de riesgo a niños y adolescentes resulta difícil,</w:t>
      </w:r>
      <w:r>
        <w:t xml:space="preserve"> </w:t>
      </w:r>
      <w:r>
        <w:t xml:space="preserve">puesto que la tensión arterial, el nivel de lípidos, la sensibilidad a</w:t>
      </w:r>
      <w:r>
        <w:t xml:space="preserve"> </w:t>
      </w:r>
      <w:r>
        <w:t xml:space="preserve">la insulina y las medidas antropométicas cambian con la edad y el</w:t>
      </w:r>
      <w:r>
        <w:t xml:space="preserve"> </w:t>
      </w:r>
      <w:r>
        <w:t xml:space="preserve">desarrollo en la adolescencia. Además, el que no haya un sistema y</w:t>
      </w:r>
      <w:r>
        <w:t xml:space="preserve"> </w:t>
      </w:r>
      <w:r>
        <w:t xml:space="preserve">criterio unificado para medir esos valores, dificulta el poder realizar</w:t>
      </w:r>
      <w:r>
        <w:t xml:space="preserve"> </w:t>
      </w:r>
      <w:r>
        <w:t xml:space="preserve">un diagnóstico.</w:t>
      </w:r>
    </w:p>
    <w:p>
      <w:pPr>
        <w:pStyle w:val="BodyText"/>
      </w:pPr>
      <w:r>
        <w:t xml:space="preserve">Además de los mecanismos fisiopatológicos existen también factores</w:t>
      </w:r>
      <w:r>
        <w:t xml:space="preserve"> </w:t>
      </w:r>
      <w:r>
        <w:t xml:space="preserve">ambientales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el cambio en el estilo de vida ocupa un lugar</w:t>
      </w:r>
      <w:r>
        <w:t xml:space="preserve"> </w:t>
      </w:r>
      <w:r>
        <w:t xml:space="preserve">primordial.</w:t>
      </w:r>
    </w:p>
    <w:p>
      <w:pPr>
        <w:pStyle w:val="BodyText"/>
      </w:pPr>
      <w:r>
        <w:t xml:space="preserve">(lo de la predisposición genética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</w:p>
    <w:p>
      <w:pPr>
        <w:pStyle w:val="Heading3"/>
      </w:pPr>
      <w:bookmarkStart w:id="43" w:name="sm-en-la-tercera-edad"/>
      <w:bookmarkEnd w:id="43"/>
      <w:r>
        <w:t xml:space="preserve">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4" w:name="tratamiento-y-prevención"/>
      <w:bookmarkEnd w:id="44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5" w:name="relación-con-la-alimentación"/>
      <w:bookmarkEnd w:id="45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6" w:name="hábitos-de-vida"/>
      <w:bookmarkEnd w:id="46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7" w:name="material-y-métodos"/>
      <w:bookmarkEnd w:id="47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8" w:name="resultados"/>
      <w:bookmarkEnd w:id="48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49" w:name="discusión"/>
      <w:bookmarkEnd w:id="49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0" w:name="conclusión"/>
      <w:bookmarkEnd w:id="50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1" w:name="bibliografía"/>
      <w:bookmarkEnd w:id="51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2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0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5" w:name="anexos"/>
      <w:bookmarkEnd w:id="75"/>
      <w:r>
        <w:t xml:space="preserve">Anexos</w:t>
      </w:r>
    </w:p>
    <w:p>
      <w:pPr>
        <w:pStyle w:val="Heading2"/>
      </w:pPr>
      <w:bookmarkStart w:id="76" w:name="vocabulario"/>
      <w:bookmarkEnd w:id="76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7" w:name="abreviaturas"/>
      <w:bookmarkEnd w:id="77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8" w:name="tablas"/>
      <w:bookmarkEnd w:id="78"/>
      <w:r>
        <w:t xml:space="preserve">Tablas</w:t>
      </w:r>
    </w:p>
    <w:p>
      <w:pPr>
        <w:pStyle w:val="Heading5"/>
      </w:pPr>
      <w:bookmarkStart w:id="79" w:name="tabla-1"/>
      <w:bookmarkEnd w:id="79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0" w:name="tabla-2"/>
      <w:bookmarkEnd w:id="80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1" w:name="tabla-3"/>
      <w:bookmarkEnd w:id="81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2" w:name="tabla-4"/>
      <w:bookmarkEnd w:id="82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3" w:name="tabla-5"/>
      <w:bookmarkEnd w:id="83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5310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a775a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13a8ec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59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59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30T18:21:43Z</dcterms:created>
  <dcterms:modified xsi:type="dcterms:W3CDTF">2022-01-30T18:21:43Z</dcterms:modified>
</cp:coreProperties>
</file>